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9062"/>
      </w:tblGrid>
      <w:tr w:rsidR="00AE615F" w:rsidRPr="00C906D8" w:rsidTr="00042DEA">
        <w:trPr>
          <w:trHeight w:val="1229"/>
        </w:trPr>
        <w:tc>
          <w:tcPr>
            <w:tcW w:w="9062" w:type="dxa"/>
          </w:tcPr>
          <w:p w:rsidR="00AE615F" w:rsidRPr="00C906D8" w:rsidRDefault="00AE615F" w:rsidP="00042DEA">
            <w:pPr>
              <w:spacing w:before="120" w:after="120" w:line="120" w:lineRule="atLeas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B74ABE">
              <w:rPr>
                <w:rFonts w:ascii="Times New Roman" w:hAnsi="Times New Roman" w:cs="Times New Roman"/>
                <w:b/>
                <w:sz w:val="24"/>
                <w:szCs w:val="24"/>
              </w:rPr>
              <w:t>Dönem II Temel Fizyoterapi Rehabilitasyon Mesleki Uygulama Der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906D8">
              <w:rPr>
                <w:rFonts w:ascii="Times New Roman" w:hAnsi="Times New Roman" w:cs="Times New Roman"/>
                <w:b/>
                <w:sz w:val="24"/>
                <w:szCs w:val="24"/>
              </w:rPr>
              <w:t>Başvuru Formu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5842"/>
              <w:gridCol w:w="2984"/>
            </w:tblGrid>
            <w:tr w:rsidR="00AE615F" w:rsidRPr="00C906D8" w:rsidTr="00042DEA">
              <w:tc>
                <w:tcPr>
                  <w:tcW w:w="5842" w:type="dxa"/>
                  <w:tcBorders>
                    <w:top w:val="triple" w:sz="4" w:space="0" w:color="auto"/>
                    <w:left w:val="single" w:sz="4" w:space="0" w:color="auto"/>
                    <w:bottom w:val="triple" w:sz="4" w:space="0" w:color="auto"/>
                    <w:right w:val="double" w:sz="4" w:space="0" w:color="auto"/>
                  </w:tcBorders>
                </w:tcPr>
                <w:p w:rsidR="00AE615F" w:rsidRPr="00C906D8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Dönem II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Uygulama</w:t>
                  </w: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Koordinatörlüğüne Başvuru Tarihi:     </w:t>
                  </w:r>
                </w:p>
                <w:p w:rsidR="00AE615F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proofErr w:type="gramStart"/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…………</w:t>
                  </w:r>
                  <w:proofErr w:type="gramEnd"/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/……………./……………..  </w:t>
                  </w:r>
                </w:p>
                <w:p w:rsidR="00AE615F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AE615F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AE615F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AE615F" w:rsidRPr="00C906D8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              </w:t>
                  </w:r>
                </w:p>
              </w:tc>
              <w:tc>
                <w:tcPr>
                  <w:tcW w:w="2984" w:type="dxa"/>
                  <w:tcBorders>
                    <w:top w:val="triple" w:sz="4" w:space="0" w:color="auto"/>
                    <w:left w:val="single" w:sz="4" w:space="0" w:color="auto"/>
                    <w:bottom w:val="triple" w:sz="4" w:space="0" w:color="auto"/>
                    <w:right w:val="double" w:sz="4" w:space="0" w:color="auto"/>
                  </w:tcBorders>
                </w:tcPr>
                <w:p w:rsidR="00AE615F" w:rsidRPr="00C906D8" w:rsidRDefault="00AE615F" w:rsidP="00042DEA">
                  <w:pPr>
                    <w:spacing w:before="120" w:after="120" w:line="120" w:lineRule="atLeast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Fotoğraf</w:t>
                  </w:r>
                </w:p>
              </w:tc>
            </w:tr>
            <w:tr w:rsidR="00AE615F" w:rsidRPr="00C906D8" w:rsidTr="00042DEA">
              <w:trPr>
                <w:trHeight w:val="1086"/>
              </w:trPr>
              <w:tc>
                <w:tcPr>
                  <w:tcW w:w="8826" w:type="dxa"/>
                  <w:gridSpan w:val="2"/>
                  <w:tcBorders>
                    <w:top w:val="triple" w:sz="4" w:space="0" w:color="auto"/>
                    <w:left w:val="single" w:sz="4" w:space="0" w:color="auto"/>
                    <w:bottom w:val="triple" w:sz="4" w:space="0" w:color="auto"/>
                    <w:right w:val="double" w:sz="4" w:space="0" w:color="auto"/>
                  </w:tcBorders>
                </w:tcPr>
                <w:p w:rsidR="00AE615F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Öğrencinin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Uygulama</w:t>
                  </w: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Tarihleri (20 iş günü):</w:t>
                  </w:r>
                </w:p>
                <w:p w:rsidR="00AE615F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AE615F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proofErr w:type="gramStart"/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……..</w:t>
                  </w:r>
                  <w:proofErr w:type="gramEnd"/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/………./20….. - ……../………./20…..</w:t>
                  </w:r>
                </w:p>
                <w:p w:rsidR="00AE615F" w:rsidRPr="00C906D8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AE615F" w:rsidRPr="00C906D8" w:rsidTr="00042DEA">
              <w:tc>
                <w:tcPr>
                  <w:tcW w:w="8826" w:type="dxa"/>
                  <w:gridSpan w:val="2"/>
                  <w:tcBorders>
                    <w:top w:val="triple" w:sz="4" w:space="0" w:color="auto"/>
                    <w:left w:val="single" w:sz="4" w:space="0" w:color="auto"/>
                    <w:bottom w:val="triple" w:sz="4" w:space="0" w:color="auto"/>
                    <w:right w:val="double" w:sz="4" w:space="0" w:color="auto"/>
                  </w:tcBorders>
                </w:tcPr>
                <w:p w:rsidR="00AE615F" w:rsidRPr="00C906D8" w:rsidRDefault="00AE615F" w:rsidP="00042DEA">
                  <w:pPr>
                    <w:spacing w:before="120" w:after="120" w:line="120" w:lineRule="atLeast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Öğrencinin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Uygulama</w:t>
                  </w: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Yapacağı Hastane:</w:t>
                  </w:r>
                </w:p>
                <w:p w:rsidR="00AE615F" w:rsidRPr="00C906D8" w:rsidRDefault="00AE615F" w:rsidP="00042DEA">
                  <w:pPr>
                    <w:spacing w:before="120" w:after="120" w:line="120" w:lineRule="atLeast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AE615F" w:rsidRPr="00C906D8" w:rsidTr="00042DEA">
              <w:trPr>
                <w:trHeight w:val="972"/>
              </w:trPr>
              <w:tc>
                <w:tcPr>
                  <w:tcW w:w="5842" w:type="dxa"/>
                  <w:vMerge w:val="restart"/>
                  <w:tcBorders>
                    <w:top w:val="triple" w:sz="4" w:space="0" w:color="auto"/>
                    <w:left w:val="single" w:sz="4" w:space="0" w:color="auto"/>
                    <w:right w:val="double" w:sz="4" w:space="0" w:color="auto"/>
                  </w:tcBorders>
                </w:tcPr>
                <w:p w:rsidR="00AE615F" w:rsidRPr="00C906D8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Öğrencinin Adı-Soyadı:</w:t>
                  </w:r>
                </w:p>
                <w:p w:rsidR="00AE615F" w:rsidRPr="00C906D8" w:rsidRDefault="00AE615F" w:rsidP="00042DEA">
                  <w:pPr>
                    <w:spacing w:before="120" w:after="120" w:line="120" w:lineRule="atLeast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AE615F" w:rsidRPr="00C906D8" w:rsidRDefault="00AE615F" w:rsidP="00042DEA">
                  <w:pPr>
                    <w:spacing w:before="120" w:after="120" w:line="120" w:lineRule="atLeast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984" w:type="dxa"/>
                  <w:tcBorders>
                    <w:top w:val="trip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AE615F" w:rsidRPr="00C906D8" w:rsidRDefault="00AE615F" w:rsidP="00042DEA">
                  <w:pPr>
                    <w:spacing w:before="120" w:after="120" w:line="120" w:lineRule="atLeast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Numarası: </w:t>
                  </w:r>
                </w:p>
              </w:tc>
            </w:tr>
            <w:tr w:rsidR="00AE615F" w:rsidRPr="00C906D8" w:rsidTr="00042DEA">
              <w:trPr>
                <w:trHeight w:val="964"/>
              </w:trPr>
              <w:tc>
                <w:tcPr>
                  <w:tcW w:w="5842" w:type="dxa"/>
                  <w:vMerge/>
                  <w:tcBorders>
                    <w:left w:val="single" w:sz="4" w:space="0" w:color="auto"/>
                    <w:bottom w:val="triple" w:sz="4" w:space="0" w:color="auto"/>
                    <w:right w:val="double" w:sz="4" w:space="0" w:color="auto"/>
                  </w:tcBorders>
                </w:tcPr>
                <w:p w:rsidR="00AE615F" w:rsidRPr="00C906D8" w:rsidRDefault="00AE615F" w:rsidP="00042DEA">
                  <w:pPr>
                    <w:spacing w:before="120" w:after="120" w:line="120" w:lineRule="atLeast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984" w:type="dxa"/>
                  <w:tcBorders>
                    <w:top w:val="double" w:sz="4" w:space="0" w:color="auto"/>
                    <w:left w:val="double" w:sz="4" w:space="0" w:color="auto"/>
                    <w:bottom w:val="triple" w:sz="4" w:space="0" w:color="auto"/>
                    <w:right w:val="double" w:sz="4" w:space="0" w:color="auto"/>
                  </w:tcBorders>
                </w:tcPr>
                <w:p w:rsidR="00AE615F" w:rsidRPr="00C906D8" w:rsidRDefault="00AE615F" w:rsidP="00042DEA">
                  <w:pPr>
                    <w:spacing w:before="120" w:after="120" w:line="120" w:lineRule="atLeast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AE615F" w:rsidRPr="00C906D8" w:rsidRDefault="00AE615F" w:rsidP="00042DEA">
                  <w:pPr>
                    <w:spacing w:before="120" w:after="120" w:line="120" w:lineRule="atLeast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C906D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İmza:</w:t>
                  </w:r>
                </w:p>
              </w:tc>
            </w:tr>
          </w:tbl>
          <w:p w:rsidR="00AE615F" w:rsidRPr="00C906D8" w:rsidRDefault="00AE615F" w:rsidP="00042DEA">
            <w:pPr>
              <w:spacing w:before="120" w:after="120" w:line="120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E615F" w:rsidRPr="00C906D8" w:rsidRDefault="00AE615F" w:rsidP="00042DEA">
            <w:pPr>
              <w:spacing w:before="120" w:after="120" w:line="120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06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rar: </w:t>
            </w:r>
            <w:r w:rsidRPr="00C906D8">
              <w:rPr>
                <w:rFonts w:ascii="Times New Roman" w:hAnsi="Times New Roman" w:cs="Times New Roman"/>
                <w:sz w:val="24"/>
                <w:szCs w:val="24"/>
              </w:rPr>
              <w:t>Yukarıda adı geçen öğrencinin transkripti incelemiş,</w:t>
            </w:r>
            <w:r w:rsidRPr="00C906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önem II </w:t>
            </w:r>
            <w:r w:rsidRPr="00C906D8">
              <w:rPr>
                <w:rFonts w:ascii="Times New Roman" w:hAnsi="Times New Roman" w:cs="Times New Roman"/>
                <w:sz w:val="24"/>
                <w:szCs w:val="24"/>
              </w:rPr>
              <w:t xml:space="preserve">Temel Fizyoterapi Rehabilitasy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sleki Uygulama Dersine </w:t>
            </w:r>
            <w:r w:rsidRPr="00C906D8">
              <w:rPr>
                <w:rFonts w:ascii="Times New Roman" w:hAnsi="Times New Roman" w:cs="Times New Roman"/>
                <w:sz w:val="24"/>
                <w:szCs w:val="24"/>
              </w:rPr>
              <w:t xml:space="preserve">ait ön koşul derslerini ALDIĞI / ALMADIĞI ve bununla birlikte BAŞARILI / BAŞARISIZ olduğu görülmüştür. </w:t>
            </w:r>
          </w:p>
          <w:p w:rsidR="00BB502C" w:rsidRDefault="00BB502C" w:rsidP="00042DEA">
            <w:pPr>
              <w:spacing w:before="120" w:after="120" w:line="120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615F" w:rsidRPr="00C906D8" w:rsidRDefault="00AE615F" w:rsidP="00042DEA">
            <w:pPr>
              <w:spacing w:before="120" w:after="120" w:line="120" w:lineRule="atLeast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906D8">
              <w:rPr>
                <w:rFonts w:ascii="Times New Roman" w:hAnsi="Times New Roman" w:cs="Times New Roman"/>
                <w:sz w:val="24"/>
                <w:szCs w:val="24"/>
              </w:rPr>
              <w:t xml:space="preserve">Öğrencin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önem II </w:t>
            </w:r>
            <w:r w:rsidRPr="00C906D8">
              <w:rPr>
                <w:rFonts w:ascii="Times New Roman" w:hAnsi="Times New Roman" w:cs="Times New Roman"/>
                <w:sz w:val="24"/>
                <w:szCs w:val="24"/>
              </w:rPr>
              <w:t xml:space="preserve">Temel Fizyoterapi Rehabilitasy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sleki Uygulamayı</w:t>
            </w:r>
            <w:r w:rsidRPr="00C906D8">
              <w:rPr>
                <w:rFonts w:ascii="Times New Roman" w:hAnsi="Times New Roman" w:cs="Times New Roman"/>
                <w:sz w:val="24"/>
                <w:szCs w:val="24"/>
              </w:rPr>
              <w:t xml:space="preserve"> yapması UYGUNDUR / UYGUN DEĞİLDİR. </w:t>
            </w:r>
          </w:p>
        </w:tc>
      </w:tr>
    </w:tbl>
    <w:p w:rsidR="00BB502C" w:rsidRDefault="00BB502C" w:rsidP="00AE615F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615F" w:rsidRPr="00C906D8" w:rsidRDefault="00AE615F" w:rsidP="00AE615F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06D8">
        <w:rPr>
          <w:rFonts w:ascii="Times New Roman" w:hAnsi="Times New Roman" w:cs="Times New Roman"/>
          <w:b/>
          <w:sz w:val="24"/>
          <w:szCs w:val="24"/>
        </w:rPr>
        <w:t xml:space="preserve">Dönem II </w:t>
      </w:r>
      <w:r>
        <w:rPr>
          <w:rFonts w:ascii="Times New Roman" w:hAnsi="Times New Roman" w:cs="Times New Roman"/>
          <w:b/>
          <w:sz w:val="24"/>
          <w:szCs w:val="24"/>
        </w:rPr>
        <w:t>Uygulama</w:t>
      </w:r>
      <w:r w:rsidRPr="00C906D8">
        <w:rPr>
          <w:rFonts w:ascii="Times New Roman" w:hAnsi="Times New Roman" w:cs="Times New Roman"/>
          <w:b/>
          <w:sz w:val="24"/>
          <w:szCs w:val="24"/>
        </w:rPr>
        <w:t xml:space="preserve"> Koordinatörlük Üyeleri (Ad-Soyadı, Tarih, İmza)</w:t>
      </w:r>
      <w:r w:rsidR="00BB502C">
        <w:rPr>
          <w:rFonts w:ascii="Times New Roman" w:hAnsi="Times New Roman" w:cs="Times New Roman"/>
          <w:b/>
          <w:sz w:val="24"/>
          <w:szCs w:val="24"/>
        </w:rPr>
        <w:t>:</w:t>
      </w:r>
      <w:r w:rsidRPr="00C906D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E615F" w:rsidRPr="00C906D8" w:rsidRDefault="00AE615F" w:rsidP="00AE615F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06D8">
        <w:rPr>
          <w:rFonts w:ascii="Times New Roman" w:hAnsi="Times New Roman" w:cs="Times New Roman"/>
          <w:b/>
          <w:sz w:val="24"/>
          <w:szCs w:val="24"/>
        </w:rPr>
        <w:t xml:space="preserve">Koordinatör: </w:t>
      </w:r>
    </w:p>
    <w:p w:rsidR="00AE615F" w:rsidRPr="00C906D8" w:rsidRDefault="00AE615F" w:rsidP="00AE615F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06D8">
        <w:rPr>
          <w:rFonts w:ascii="Times New Roman" w:hAnsi="Times New Roman" w:cs="Times New Roman"/>
          <w:b/>
          <w:sz w:val="24"/>
          <w:szCs w:val="24"/>
        </w:rPr>
        <w:t>Üye:</w:t>
      </w:r>
    </w:p>
    <w:p w:rsidR="00AE615F" w:rsidRDefault="00AE615F" w:rsidP="00AE615F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06D8">
        <w:rPr>
          <w:rFonts w:ascii="Times New Roman" w:hAnsi="Times New Roman" w:cs="Times New Roman"/>
          <w:b/>
          <w:sz w:val="24"/>
          <w:szCs w:val="24"/>
        </w:rPr>
        <w:t>Üye:</w:t>
      </w:r>
    </w:p>
    <w:p w:rsidR="00AE615F" w:rsidRDefault="00AE615F" w:rsidP="00AE615F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615F" w:rsidRDefault="00AE615F" w:rsidP="00AE615F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F4F86" w:rsidRDefault="003F4F86"/>
    <w:sectPr w:rsidR="003F4F8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40D7" w:rsidRDefault="002E40D7" w:rsidP="00AA09F8">
      <w:pPr>
        <w:spacing w:after="0" w:line="240" w:lineRule="auto"/>
      </w:pPr>
      <w:r>
        <w:separator/>
      </w:r>
    </w:p>
  </w:endnote>
  <w:endnote w:type="continuationSeparator" w:id="0">
    <w:p w:rsidR="002E40D7" w:rsidRDefault="002E40D7" w:rsidP="00AA0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9F8" w:rsidRDefault="00AA09F8">
    <w:pPr>
      <w:pStyle w:val="AltBilgi"/>
    </w:pPr>
    <w:r>
      <w:t>BUÜ- SBF- FTR</w:t>
    </w:r>
  </w:p>
  <w:p w:rsidR="00AA09F8" w:rsidRDefault="00AA09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40D7" w:rsidRDefault="002E40D7" w:rsidP="00AA09F8">
      <w:pPr>
        <w:spacing w:after="0" w:line="240" w:lineRule="auto"/>
      </w:pPr>
      <w:r>
        <w:separator/>
      </w:r>
    </w:p>
  </w:footnote>
  <w:footnote w:type="continuationSeparator" w:id="0">
    <w:p w:rsidR="002E40D7" w:rsidRDefault="002E40D7" w:rsidP="00AA0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7858228"/>
      <w:docPartObj>
        <w:docPartGallery w:val="Page Numbers (Top of Page)"/>
        <w:docPartUnique/>
      </w:docPartObj>
    </w:sdtPr>
    <w:sdtEndPr/>
    <w:sdtContent>
      <w:p w:rsidR="00C250E9" w:rsidRDefault="00C250E9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45D6">
          <w:rPr>
            <w:noProof/>
          </w:rPr>
          <w:t>1</w:t>
        </w:r>
        <w:r>
          <w:fldChar w:fldCharType="end"/>
        </w:r>
      </w:p>
    </w:sdtContent>
  </w:sdt>
  <w:p w:rsidR="00AA09F8" w:rsidRDefault="00AA09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bY0MzQ3sDAzMzFX0lEKTi0uzszPAykwqQUAobTblCwAAAA="/>
  </w:docVars>
  <w:rsids>
    <w:rsidRoot w:val="0036372A"/>
    <w:rsid w:val="002E40D7"/>
    <w:rsid w:val="0036372A"/>
    <w:rsid w:val="003F4F86"/>
    <w:rsid w:val="006471D0"/>
    <w:rsid w:val="007545D6"/>
    <w:rsid w:val="00AA09F8"/>
    <w:rsid w:val="00AE615F"/>
    <w:rsid w:val="00BB502C"/>
    <w:rsid w:val="00C250E9"/>
    <w:rsid w:val="00F2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8F1A10D-0B0F-43EF-AB4A-D8FD8D789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15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A09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A09F8"/>
  </w:style>
  <w:style w:type="paragraph" w:styleId="AltBilgi">
    <w:name w:val="footer"/>
    <w:basedOn w:val="Normal"/>
    <w:link w:val="AltBilgiChar"/>
    <w:uiPriority w:val="99"/>
    <w:unhideWhenUsed/>
    <w:rsid w:val="00AA09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A09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dows Kullanıcısı</cp:lastModifiedBy>
  <cp:revision>2</cp:revision>
  <dcterms:created xsi:type="dcterms:W3CDTF">2020-11-20T13:17:00Z</dcterms:created>
  <dcterms:modified xsi:type="dcterms:W3CDTF">2020-11-20T13:17:00Z</dcterms:modified>
</cp:coreProperties>
</file>